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06.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09.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112.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10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5" name="Picture"/>
            <a:graphic>
              <a:graphicData uri="http://schemas.openxmlformats.org/drawingml/2006/picture">
                <pic:pic>
                  <pic:nvPicPr>
                    <pic:cNvPr descr="C:\Users\jepanzik\Box\R%20Projects\SEACAR_Panzik\WQ_Continuous\reports\by_parameter\WC_Continuous_Dissolved_Oxygen_SW_files/figure-html/Trendlines_ManagedArea-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SW_files/figure-html/Trendlines_ManagedArea-2.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SW_files/figure-html/Trendlines_ManagedArea-3.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SW_files/figure-html/Trendlines_ManagedArea-4.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SW_files/figure-html/Trendlines_ManagedArea-5.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W_files/figure-html/Trendlines_ManagedArea-6.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W_files/figure-html/Trendlines_ManagedArea-7.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W_files/figure-html/Trendlines_ManagedArea-8.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W_files/figure-html/Trendlines_ManagedArea-9.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W_files/figure-html/Trendlines_ManagedArea-10.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W_files/figure-html/Trendlines_ManagedArea-11.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W_files/figure-html/Trendlines_ManagedArea-12.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W_files/figure-html/Trendlines_ManagedArea-13.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SW_files/figure-html/Trendlines_ManagedArea-14.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SW_files/figure-html/Trendlines_ManagedArea-15.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SW_files/figure-html/Trendlines_ManagedArea-16.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bookmarkEnd w:id="102"/>
    <w:bookmarkStart w:id="247"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Dissolved_Oxygen_SW_files/figure-html/BoxPlots_ManagedArea-1.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SW_files/figure-html/BoxPlots_ManagedArea-2.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SW_files/figure-html/BoxPlots_ManagedArea-3.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SW_files/figure-html/BoxPlots_ManagedArea-4.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SW_files/figure-html/BoxPlots_ManagedArea-5.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SW_files/figure-html/BoxPlots_ManagedArea-6.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SW_files/figure-html/BoxPlots_ManagedArea-7.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SW_files/figure-html/BoxPlots_ManagedArea-8.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W_files/figure-html/BoxPlots_ManagedArea-9.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W_files/figure-html/BoxPlots_ManagedArea-10.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W_files/figure-html/BoxPlots_ManagedArea-11.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W_files/figure-html/BoxPlots_ManagedArea-12.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W_files/figure-html/BoxPlots_ManagedArea-13.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W_files/figure-html/BoxPlots_ManagedArea-14.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W_files/figure-html/BoxPlots_ManagedArea-15.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W_files/figure-html/BoxPlots_ManagedArea-16.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W_files/figure-html/BoxPlots_ManagedArea-17.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W_files/figure-html/BoxPlots_ManagedArea-18.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W_files/figure-html/BoxPlots_ManagedArea-19.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W_files/figure-html/BoxPlots_ManagedArea-20.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W_files/figure-html/BoxPlots_ManagedArea-21.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W_files/figure-html/BoxPlots_ManagedArea-22.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W_files/figure-html/BoxPlots_ManagedArea-23.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W_files/figure-html/BoxPlots_ManagedArea-24.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W_files/figure-html/BoxPlots_ManagedArea-25.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W_files/figure-html/BoxPlots_ManagedArea-26.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W_files/figure-html/BoxPlots_ManagedArea-27.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W_files/figure-html/BoxPlots_ManagedArea-28.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W_files/figure-html/BoxPlots_ManagedArea-29.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W_files/figure-html/BoxPlots_ManagedArea-30.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W_files/figure-html/BoxPlots_ManagedArea-31.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W_files/figure-html/BoxPlots_ManagedArea-32.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W_files/figure-html/BoxPlots_ManagedArea-33.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W_files/figure-html/BoxPlots_ManagedArea-34.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W_files/figure-html/BoxPlots_ManagedArea-35.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SW_files/figure-html/BoxPlots_ManagedArea-36.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SW_files/figure-html/BoxPlots_ManagedArea-37.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SW_files/figure-html/BoxPlots_ManagedArea-38.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SW_files/figure-html/BoxPlots_ManagedArea-39.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SW_files/figure-html/BoxPlots_ManagedArea-40.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SW_files/figure-html/BoxPlots_ManagedArea-41.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SW_files/figure-html/BoxPlots_ManagedArea-42.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SW_files/figure-html/BoxPlots_ManagedArea-43.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SW_files/figure-html/BoxPlots_ManagedArea-44.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SW_files/figure-html/BoxPlots_ManagedArea-45.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SW_files/figure-html/BoxPlots_ManagedArea-46.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SW_files/figure-html/BoxPlots_ManagedArea-47.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SW_files/figure-html/BoxPlots_ManagedArea-48.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p>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06" Target="media/rId10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09" Target="media/rId109.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112" Target="media/rId112.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2-07-08T16:04:32Z</dcterms:created>
  <dcterms:modified xsi:type="dcterms:W3CDTF">2022-07-08T16: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